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D1FF03" w14:textId="77777777" w:rsidR="00E946A7" w:rsidRDefault="00E946A7" w:rsidP="00E946A7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Yu (Alyssa) </w:t>
      </w:r>
      <w:r w:rsidRPr="002361B2">
        <w:rPr>
          <w:b/>
          <w:sz w:val="32"/>
          <w:szCs w:val="32"/>
        </w:rPr>
        <w:t>Wang</w:t>
      </w:r>
    </w:p>
    <w:p w14:paraId="6E2F9038" w14:textId="2A96082A" w:rsidR="00ED7EC4" w:rsidRDefault="00E946A7" w:rsidP="00E946A7">
      <w:r>
        <w:t>Phone: (650)</w:t>
      </w:r>
      <w:r w:rsidRPr="002361B2">
        <w:t>963-6676</w:t>
      </w:r>
    </w:p>
    <w:p w14:paraId="4AE270F2" w14:textId="456537A6" w:rsidR="00E946A7" w:rsidRDefault="00E946A7" w:rsidP="00E946A7">
      <w:pPr>
        <w:rPr>
          <w:rStyle w:val="Hyperlink"/>
        </w:rPr>
      </w:pPr>
      <w:r>
        <w:t xml:space="preserve">Email: </w:t>
      </w:r>
      <w:r w:rsidR="00F40361">
        <w:rPr>
          <w:rStyle w:val="Hyperlink"/>
        </w:rPr>
        <w:fldChar w:fldCharType="begin"/>
      </w:r>
      <w:r w:rsidR="00F40361">
        <w:rPr>
          <w:rStyle w:val="Hyperlink"/>
        </w:rPr>
        <w:instrText xml:space="preserve"> HYPERLINK "mailto:yuwanguk@hotmail.com" </w:instrText>
      </w:r>
      <w:r w:rsidR="00F40361">
        <w:rPr>
          <w:rStyle w:val="Hyperlink"/>
        </w:rPr>
        <w:fldChar w:fldCharType="separate"/>
      </w:r>
      <w:r w:rsidR="00977AB0" w:rsidRPr="007B27C1">
        <w:rPr>
          <w:rStyle w:val="Hyperlink"/>
        </w:rPr>
        <w:t>yuwanguk@hotmail.com</w:t>
      </w:r>
      <w:r w:rsidR="00F40361">
        <w:rPr>
          <w:rStyle w:val="Hyperlink"/>
        </w:rPr>
        <w:fldChar w:fldCharType="end"/>
      </w:r>
    </w:p>
    <w:p w14:paraId="78C8CAB3" w14:textId="77777777" w:rsidR="00977AB0" w:rsidRPr="00E946A7" w:rsidRDefault="00977AB0" w:rsidP="00E946A7">
      <w:pPr>
        <w:rPr>
          <w:rStyle w:val="Hyperlink"/>
          <w:b/>
          <w:color w:val="auto"/>
          <w:sz w:val="32"/>
          <w:szCs w:val="32"/>
          <w:u w:val="none"/>
        </w:rPr>
      </w:pPr>
    </w:p>
    <w:p w14:paraId="40F6EEB4" w14:textId="59EF710E" w:rsidR="00EE72AD" w:rsidRDefault="00977AB0" w:rsidP="00E946A7">
      <w:r w:rsidRPr="00F23AC2">
        <w:rPr>
          <w:noProof/>
        </w:rPr>
        <w:t>Dear</w:t>
      </w:r>
      <w:r>
        <w:t xml:space="preserve"> hiring manager,</w:t>
      </w:r>
    </w:p>
    <w:p w14:paraId="51D11820" w14:textId="77777777" w:rsidR="009D5E82" w:rsidRDefault="009D5E82" w:rsidP="00E946A7"/>
    <w:p w14:paraId="1C145AC7" w14:textId="33A26C97" w:rsidR="000D604A" w:rsidRDefault="00896AE1" w:rsidP="00E946A7">
      <w:r>
        <w:t>My name is Yu Wang</w:t>
      </w:r>
      <w:r w:rsidR="003E5F24">
        <w:t xml:space="preserve"> </w:t>
      </w:r>
      <w:r w:rsidR="0064209A">
        <w:t xml:space="preserve">and </w:t>
      </w:r>
      <w:r>
        <w:t>I</w:t>
      </w:r>
      <w:r w:rsidR="00780FC5">
        <w:t xml:space="preserve"> am a computer science student. Once I talked with my friend who is working at </w:t>
      </w:r>
      <w:r w:rsidR="002130E8">
        <w:rPr>
          <w:noProof/>
        </w:rPr>
        <w:t>G</w:t>
      </w:r>
      <w:r w:rsidR="00780FC5" w:rsidRPr="002130E8">
        <w:rPr>
          <w:noProof/>
        </w:rPr>
        <w:t>oogle</w:t>
      </w:r>
      <w:r w:rsidR="00157C8D">
        <w:t>, s</w:t>
      </w:r>
      <w:r w:rsidR="00780FC5">
        <w:t xml:space="preserve">he told me that she loves to work </w:t>
      </w:r>
      <w:r w:rsidR="00031192">
        <w:rPr>
          <w:noProof/>
        </w:rPr>
        <w:t>at</w:t>
      </w:r>
      <w:r w:rsidR="00780FC5">
        <w:t xml:space="preserve"> </w:t>
      </w:r>
      <w:r w:rsidR="002130E8">
        <w:rPr>
          <w:noProof/>
        </w:rPr>
        <w:t>G</w:t>
      </w:r>
      <w:r w:rsidR="00780FC5" w:rsidRPr="002130E8">
        <w:rPr>
          <w:noProof/>
        </w:rPr>
        <w:t>oogle</w:t>
      </w:r>
      <w:r w:rsidR="00780FC5">
        <w:t>. She gave me many reasons</w:t>
      </w:r>
      <w:r w:rsidR="00157C8D">
        <w:t xml:space="preserve"> and</w:t>
      </w:r>
      <w:r w:rsidR="00780FC5">
        <w:t xml:space="preserve"> </w:t>
      </w:r>
      <w:r w:rsidR="00157C8D">
        <w:t>t</w:t>
      </w:r>
      <w:r w:rsidR="00780FC5">
        <w:t>he main point she like</w:t>
      </w:r>
      <w:r w:rsidR="00157C8D">
        <w:t>s</w:t>
      </w:r>
      <w:r w:rsidR="00780FC5">
        <w:t xml:space="preserve"> the most is that Google gives their employees </w:t>
      </w:r>
      <w:r w:rsidR="00780FC5" w:rsidRPr="002130E8">
        <w:rPr>
          <w:noProof/>
        </w:rPr>
        <w:t>good</w:t>
      </w:r>
      <w:r w:rsidR="00780FC5">
        <w:t xml:space="preserve"> benefit</w:t>
      </w:r>
      <w:r w:rsidR="002130E8">
        <w:t>s</w:t>
      </w:r>
      <w:r w:rsidR="00157C8D">
        <w:t>.</w:t>
      </w:r>
      <w:r w:rsidR="00636113">
        <w:t xml:space="preserve"> </w:t>
      </w:r>
      <w:bookmarkStart w:id="0" w:name="_GoBack"/>
      <w:bookmarkEnd w:id="0"/>
      <w:r w:rsidR="00031192">
        <w:t xml:space="preserve">I agree that </w:t>
      </w:r>
      <w:r w:rsidR="00157C8D">
        <w:t>Google</w:t>
      </w:r>
      <w:r w:rsidR="00031192">
        <w:t xml:space="preserve"> </w:t>
      </w:r>
      <w:r w:rsidR="00031192">
        <w:rPr>
          <w:noProof/>
        </w:rPr>
        <w:t>treats</w:t>
      </w:r>
      <w:r w:rsidR="000B6109">
        <w:t xml:space="preserve"> its employees fair </w:t>
      </w:r>
      <w:r w:rsidR="00031192">
        <w:t xml:space="preserve">enough </w:t>
      </w:r>
      <w:r w:rsidR="00031192" w:rsidRPr="00031192">
        <w:rPr>
          <w:noProof/>
        </w:rPr>
        <w:t xml:space="preserve">and it </w:t>
      </w:r>
      <w:r w:rsidR="00157C8D" w:rsidRPr="00031192">
        <w:rPr>
          <w:noProof/>
        </w:rPr>
        <w:t>is</w:t>
      </w:r>
      <w:r w:rsidR="00157C8D">
        <w:t xml:space="preserve"> the dream company to work for most people. I want to work at </w:t>
      </w:r>
      <w:r w:rsidR="002130E8">
        <w:rPr>
          <w:noProof/>
        </w:rPr>
        <w:t>G</w:t>
      </w:r>
      <w:r w:rsidR="00157C8D" w:rsidRPr="002130E8">
        <w:rPr>
          <w:noProof/>
        </w:rPr>
        <w:t>oogle</w:t>
      </w:r>
      <w:r w:rsidR="00157C8D">
        <w:t xml:space="preserve">, too. My most important reason is that </w:t>
      </w:r>
      <w:r w:rsidR="002130E8">
        <w:rPr>
          <w:noProof/>
        </w:rPr>
        <w:t>G</w:t>
      </w:r>
      <w:r w:rsidR="00157C8D" w:rsidRPr="002130E8">
        <w:rPr>
          <w:noProof/>
        </w:rPr>
        <w:t>oogle</w:t>
      </w:r>
      <w:r w:rsidR="00157C8D">
        <w:t xml:space="preserve"> </w:t>
      </w:r>
      <w:r w:rsidR="00157C8D" w:rsidRPr="002130E8">
        <w:rPr>
          <w:noProof/>
        </w:rPr>
        <w:t>lead</w:t>
      </w:r>
      <w:r w:rsidR="002130E8">
        <w:rPr>
          <w:noProof/>
        </w:rPr>
        <w:t>s</w:t>
      </w:r>
      <w:r w:rsidR="00157C8D">
        <w:t xml:space="preserve"> the tendency of technology for the world. It always use</w:t>
      </w:r>
      <w:r w:rsidR="00551C08">
        <w:t>s</w:t>
      </w:r>
      <w:r w:rsidR="00157C8D">
        <w:t xml:space="preserve"> the most advanced technology </w:t>
      </w:r>
      <w:r w:rsidR="00551C08">
        <w:t xml:space="preserve">with new ideas </w:t>
      </w:r>
      <w:r w:rsidR="00157C8D">
        <w:t xml:space="preserve">to </w:t>
      </w:r>
      <w:r w:rsidR="00551C08">
        <w:t>make</w:t>
      </w:r>
      <w:r w:rsidR="00157C8D">
        <w:t xml:space="preserve"> new products</w:t>
      </w:r>
      <w:r w:rsidR="00551C08">
        <w:t>. I have new i</w:t>
      </w:r>
      <w:r w:rsidR="0048327D">
        <w:t>deas</w:t>
      </w:r>
      <w:r w:rsidR="00551C08">
        <w:t xml:space="preserve"> and I am willing to</w:t>
      </w:r>
      <w:r w:rsidR="00C60921">
        <w:t xml:space="preserve"> make something useful using</w:t>
      </w:r>
      <w:r w:rsidR="002130E8">
        <w:t xml:space="preserve"> </w:t>
      </w:r>
      <w:r w:rsidR="002130E8" w:rsidRPr="002130E8">
        <w:rPr>
          <w:noProof/>
        </w:rPr>
        <w:t>high</w:t>
      </w:r>
      <w:r w:rsidR="002130E8">
        <w:rPr>
          <w:noProof/>
        </w:rPr>
        <w:t xml:space="preserve"> </w:t>
      </w:r>
      <w:r w:rsidR="00551C08" w:rsidRPr="002130E8">
        <w:rPr>
          <w:noProof/>
        </w:rPr>
        <w:t>tech</w:t>
      </w:r>
      <w:r w:rsidR="00551C08">
        <w:t xml:space="preserve">. </w:t>
      </w:r>
    </w:p>
    <w:p w14:paraId="27F5B0FE" w14:textId="77777777" w:rsidR="00551C08" w:rsidRDefault="00551C08" w:rsidP="00E946A7"/>
    <w:p w14:paraId="2E40E8B8" w14:textId="68FD4FFE" w:rsidR="00467977" w:rsidRDefault="002130E8" w:rsidP="000D604A">
      <w:r>
        <w:t xml:space="preserve">Be ready to work at </w:t>
      </w:r>
      <w:r w:rsidRPr="002130E8">
        <w:rPr>
          <w:noProof/>
        </w:rPr>
        <w:t xml:space="preserve">a </w:t>
      </w:r>
      <w:r w:rsidR="000B6109" w:rsidRPr="002130E8">
        <w:rPr>
          <w:noProof/>
        </w:rPr>
        <w:t>high</w:t>
      </w:r>
      <w:r w:rsidR="000B6109">
        <w:t>-tech</w:t>
      </w:r>
      <w:r>
        <w:t xml:space="preserve"> company</w:t>
      </w:r>
      <w:r w:rsidR="00C45458">
        <w:t xml:space="preserve">, I chose computer science major and </w:t>
      </w:r>
      <w:r w:rsidR="00C45458" w:rsidRPr="002130E8">
        <w:rPr>
          <w:noProof/>
        </w:rPr>
        <w:t>toke</w:t>
      </w:r>
      <w:r>
        <w:t xml:space="preserve"> </w:t>
      </w:r>
      <w:r w:rsidR="000B6109">
        <w:t>many kinds of</w:t>
      </w:r>
      <w:r>
        <w:t xml:space="preserve"> classes to </w:t>
      </w:r>
      <w:r w:rsidR="000B6109">
        <w:t>obtain</w:t>
      </w:r>
      <w:r>
        <w:t xml:space="preserve"> new </w:t>
      </w:r>
      <w:r w:rsidR="000B6109">
        <w:t>knowledge</w:t>
      </w:r>
      <w:r>
        <w:t xml:space="preserve">. For example, I am taking </w:t>
      </w:r>
      <w:r w:rsidRPr="002130E8">
        <w:rPr>
          <w:noProof/>
        </w:rPr>
        <w:t>a web</w:t>
      </w:r>
      <w:r>
        <w:t xml:space="preserve"> system class to learn the new tool and </w:t>
      </w:r>
      <w:r w:rsidR="000B6109">
        <w:t>languages</w:t>
      </w:r>
      <w:r>
        <w:t xml:space="preserve"> to improve myself. </w:t>
      </w:r>
    </w:p>
    <w:p w14:paraId="495513C3" w14:textId="77777777" w:rsidR="00467977" w:rsidRDefault="00467977" w:rsidP="000D604A"/>
    <w:p w14:paraId="66F584B7" w14:textId="7FDA8813" w:rsidR="00467977" w:rsidRDefault="00AA1F2C" w:rsidP="000D604A">
      <w:r>
        <w:rPr>
          <w:rFonts w:ascii="Calibri" w:eastAsia="Calibri" w:hAnsi="Calibri" w:cs="Calibri"/>
        </w:rPr>
        <w:t xml:space="preserve">Furthermore, </w:t>
      </w:r>
      <w:r w:rsidR="008A3CA5">
        <w:t xml:space="preserve">I love to design, solve </w:t>
      </w:r>
      <w:r w:rsidR="008A3CA5" w:rsidRPr="002130E8">
        <w:rPr>
          <w:noProof/>
        </w:rPr>
        <w:t>problem</w:t>
      </w:r>
      <w:r w:rsidR="002130E8" w:rsidRPr="002130E8">
        <w:rPr>
          <w:noProof/>
        </w:rPr>
        <w:t>s</w:t>
      </w:r>
      <w:r w:rsidR="008A3CA5">
        <w:t xml:space="preserve"> and learn new skills</w:t>
      </w:r>
      <w:r w:rsidR="006158E7">
        <w:t xml:space="preserve">, </w:t>
      </w:r>
      <w:r w:rsidR="008C18C5">
        <w:t xml:space="preserve">I always have </w:t>
      </w:r>
      <w:r w:rsidR="008C18C5" w:rsidRPr="002130E8">
        <w:rPr>
          <w:noProof/>
        </w:rPr>
        <w:t>good</w:t>
      </w:r>
      <w:r w:rsidR="008C18C5">
        <w:rPr>
          <w:rFonts w:hint="eastAsia"/>
        </w:rPr>
        <w:t xml:space="preserve"> relat</w:t>
      </w:r>
      <w:r w:rsidR="008C18C5">
        <w:t>ionship</w:t>
      </w:r>
      <w:r w:rsidR="002130E8">
        <w:t>s</w:t>
      </w:r>
      <w:r w:rsidR="008C18C5">
        <w:t xml:space="preserve"> with my friends </w:t>
      </w:r>
      <w:r>
        <w:t>and</w:t>
      </w:r>
      <w:r w:rsidR="008C18C5">
        <w:t xml:space="preserve"> coworkers and </w:t>
      </w:r>
      <w:r>
        <w:t xml:space="preserve">I </w:t>
      </w:r>
      <w:r w:rsidR="008C18C5">
        <w:t xml:space="preserve">cherish every opportunity to learn new skills. </w:t>
      </w:r>
    </w:p>
    <w:p w14:paraId="0BDAE4FC" w14:textId="77777777" w:rsidR="00467977" w:rsidRDefault="00467977" w:rsidP="000D604A"/>
    <w:p w14:paraId="5EF28913" w14:textId="61E68EE2" w:rsidR="00F35145" w:rsidRDefault="00AA1F2C" w:rsidP="000D604A">
      <w:r>
        <w:t xml:space="preserve">Therefore, I have basic programming </w:t>
      </w:r>
      <w:r w:rsidR="006158E7">
        <w:t>acknowledge, which</w:t>
      </w:r>
      <w:r>
        <w:t xml:space="preserve"> c</w:t>
      </w:r>
      <w:r w:rsidR="002130E8">
        <w:t>ould help google to m</w:t>
      </w:r>
      <w:r w:rsidR="00B608A4">
        <w:t>ake more products with new ideas</w:t>
      </w:r>
      <w:r w:rsidR="002130E8">
        <w:t xml:space="preserve"> and </w:t>
      </w:r>
      <w:r w:rsidR="002130E8" w:rsidRPr="002130E8">
        <w:rPr>
          <w:noProof/>
        </w:rPr>
        <w:t>technologies</w:t>
      </w:r>
      <w:r w:rsidR="006158E7" w:rsidRPr="002130E8">
        <w:rPr>
          <w:noProof/>
        </w:rPr>
        <w:t xml:space="preserve"> and</w:t>
      </w:r>
      <w:r w:rsidR="006158E7">
        <w:t xml:space="preserve"> I have good </w:t>
      </w:r>
      <w:r w:rsidR="006158E7" w:rsidRPr="002130E8">
        <w:rPr>
          <w:noProof/>
        </w:rPr>
        <w:t>qualities</w:t>
      </w:r>
      <w:r w:rsidR="002130E8">
        <w:rPr>
          <w:noProof/>
        </w:rPr>
        <w:t xml:space="preserve"> in</w:t>
      </w:r>
      <w:r w:rsidR="006158E7">
        <w:t xml:space="preserve"> being a good employee! </w:t>
      </w:r>
    </w:p>
    <w:p w14:paraId="4630C8EC" w14:textId="085DEAD2" w:rsidR="000D604A" w:rsidRDefault="000D604A" w:rsidP="000D604A"/>
    <w:p w14:paraId="70BF5E64" w14:textId="095FB59E" w:rsidR="000D604A" w:rsidRDefault="00194AD6" w:rsidP="000D604A">
      <w:r>
        <w:t>I</w:t>
      </w:r>
      <w:r w:rsidR="000D604A">
        <w:t xml:space="preserve"> know recruiting is quite a stressful time and I really hope it is going well as you’d hope</w:t>
      </w:r>
      <w:r>
        <w:t>.</w:t>
      </w:r>
    </w:p>
    <w:p w14:paraId="37C7247F" w14:textId="77777777" w:rsidR="00F35145" w:rsidRDefault="00F35145" w:rsidP="000D604A"/>
    <w:p w14:paraId="4A05B7D7" w14:textId="2D4ED274" w:rsidR="00194AD6" w:rsidRDefault="00194AD6" w:rsidP="000D604A">
      <w:r>
        <w:t>Best Regards,</w:t>
      </w:r>
    </w:p>
    <w:p w14:paraId="48CCBBA8" w14:textId="446DEA2C" w:rsidR="00194AD6" w:rsidRDefault="00194AD6" w:rsidP="000D604A">
      <w:r>
        <w:t>Yu Wang</w:t>
      </w:r>
    </w:p>
    <w:p w14:paraId="34EF7F0D" w14:textId="77777777" w:rsidR="00EF632F" w:rsidRPr="00B279E2" w:rsidRDefault="00EF632F" w:rsidP="00E946A7"/>
    <w:sectPr w:rsidR="00EF632F" w:rsidRPr="00B279E2" w:rsidSect="00F40361">
      <w:pgSz w:w="12240" w:h="15840"/>
      <w:pgMar w:top="1440" w:right="1440" w:bottom="1440" w:left="1440" w:header="720" w:footer="720" w:gutter="0"/>
      <w:cols w:space="720"/>
      <w:docGrid w:linePitch="360"/>
      <w:sectPrChange w:id="1" w:author="Yu Wang" w:date="2018-11-29T21:39:00Z">
        <w:sectPr w:rsidR="00EF632F" w:rsidRPr="00B279E2" w:rsidSect="00F40361">
          <w:pgMar w:top="720" w:right="720" w:bottom="720" w:left="720" w:header="720" w:footer="720" w:gutter="0"/>
        </w:sectPr>
      </w:sectPrChange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DB1764"/>
    <w:multiLevelType w:val="hybridMultilevel"/>
    <w:tmpl w:val="C574727E"/>
    <w:lvl w:ilvl="0" w:tplc="76D8E0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Yu Wang">
    <w15:presenceInfo w15:providerId="Windows Live" w15:userId="237fea7f0ca6fdf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3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tTS3MDO1sLQwsrBU0lEKTi0uzszPAykwrgUAENZE6CwAAAA="/>
  </w:docVars>
  <w:rsids>
    <w:rsidRoot w:val="00EE72AD"/>
    <w:rsid w:val="00031192"/>
    <w:rsid w:val="000B6109"/>
    <w:rsid w:val="000D604A"/>
    <w:rsid w:val="00157C8D"/>
    <w:rsid w:val="00194AD6"/>
    <w:rsid w:val="001C6034"/>
    <w:rsid w:val="002130E8"/>
    <w:rsid w:val="002D4954"/>
    <w:rsid w:val="003E5F24"/>
    <w:rsid w:val="003F4D1F"/>
    <w:rsid w:val="004422E3"/>
    <w:rsid w:val="00443EE9"/>
    <w:rsid w:val="00467977"/>
    <w:rsid w:val="00471F3C"/>
    <w:rsid w:val="0048327D"/>
    <w:rsid w:val="004A0D07"/>
    <w:rsid w:val="005152AE"/>
    <w:rsid w:val="00551C08"/>
    <w:rsid w:val="006158E7"/>
    <w:rsid w:val="00636113"/>
    <w:rsid w:val="0064209A"/>
    <w:rsid w:val="00702A48"/>
    <w:rsid w:val="00780FC5"/>
    <w:rsid w:val="007A2F65"/>
    <w:rsid w:val="007A630A"/>
    <w:rsid w:val="00896AE1"/>
    <w:rsid w:val="008A3CA5"/>
    <w:rsid w:val="008C18C5"/>
    <w:rsid w:val="0092255D"/>
    <w:rsid w:val="00977AB0"/>
    <w:rsid w:val="009D5E82"/>
    <w:rsid w:val="009E3AA3"/>
    <w:rsid w:val="00A1730E"/>
    <w:rsid w:val="00A21586"/>
    <w:rsid w:val="00AA1F2C"/>
    <w:rsid w:val="00AD1E3D"/>
    <w:rsid w:val="00B279E2"/>
    <w:rsid w:val="00B608A4"/>
    <w:rsid w:val="00C21163"/>
    <w:rsid w:val="00C45458"/>
    <w:rsid w:val="00C60921"/>
    <w:rsid w:val="00C66B8D"/>
    <w:rsid w:val="00C74039"/>
    <w:rsid w:val="00CA6D59"/>
    <w:rsid w:val="00D20BFD"/>
    <w:rsid w:val="00E44B1F"/>
    <w:rsid w:val="00E946A7"/>
    <w:rsid w:val="00EB64F2"/>
    <w:rsid w:val="00ED7EC4"/>
    <w:rsid w:val="00EE72AD"/>
    <w:rsid w:val="00EF632F"/>
    <w:rsid w:val="00F0094D"/>
    <w:rsid w:val="00F23AC2"/>
    <w:rsid w:val="00F35145"/>
    <w:rsid w:val="00F40361"/>
    <w:rsid w:val="00F47F7B"/>
    <w:rsid w:val="00F5049D"/>
    <w:rsid w:val="00FD1C2F"/>
    <w:rsid w:val="00FE5C38"/>
    <w:rsid w:val="00FE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F8629"/>
  <w15:chartTrackingRefBased/>
  <w15:docId w15:val="{76A7E107-B061-E240-9393-9E9C56F0C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946A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D604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77AB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361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361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Wang</dc:creator>
  <cp:keywords/>
  <dc:description/>
  <cp:lastModifiedBy>Yu Wang</cp:lastModifiedBy>
  <cp:revision>38</cp:revision>
  <dcterms:created xsi:type="dcterms:W3CDTF">2018-10-03T22:47:00Z</dcterms:created>
  <dcterms:modified xsi:type="dcterms:W3CDTF">2018-11-30T05:39:00Z</dcterms:modified>
</cp:coreProperties>
</file>